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Musician Position in Australia Melbourne</w:t>
      </w:r>
    </w:p>
    <w:bookmarkEnd w:id="20"/>
    <w:p>
      <w:pPr>
        <w:pStyle w:val="BodyText"/>
      </w:pPr>
      <w:r>
        <w:t xml:space="preserve">Dear Hiring Manager,</w:t>
      </w:r>
    </w:p>
    <w:p>
      <w:pPr>
        <w:pStyle w:val="BodyText"/>
      </w:pPr>
      <w:r>
        <w:t xml:space="preserve">It is with profound enthusiasm and unwavering dedication that I submit my Internship Application Letter for the Musician Internship position at your esteemed institution in Australia Melbourne. As a passionate and versatile musician with three years of professional performance experience across diverse genres—from classical orchestras to contemporary electronic fusion—I have meticulously researched Melbourne’s dynamic cultural landscape and am eager to contribute my artistic vision to your organization. This opportunity represents not merely an internship, but a pivotal step toward building a sustainable career within Australia Melbourne's globally recognized music ecosystem.</w:t>
      </w:r>
    </w:p>
    <w:p>
      <w:pPr>
        <w:pStyle w:val="BodyText"/>
      </w:pPr>
      <w:r>
        <w:t xml:space="preserve">My musical journey began in the vibrant city of Brisbane, where I honed my craft as a violinist and composer while collaborating with local ensembles such as the Queensland Symphony Youth Orchestra. However, it was during my participation in the 2022 Adelaide Fringe Festival that I discovered Melbourne’s unparalleled music culture—a city where street performers share stages with symphony orchestras, and underground clubs incubate world-renowned artists. Witnessing Melbourne’s iconic festivals like Moomba and Meredith Music Festival firsthand ignited my desire to immerse myself in this creative melting pot. I am now prepared to relocate immediately to Australia Melbourne, bringing not only technical proficiency but also a deep understanding of how music fosters community across cultural divides.</w:t>
      </w:r>
    </w:p>
    <w:p>
      <w:pPr>
        <w:pStyle w:val="BodyText"/>
      </w:pPr>
      <w:r>
        <w:t xml:space="preserve">What distinguishes my application is my commitment to the *active* integration of technology and traditional performance—a skill set directly aligned with modern industry demands. As an emerging musician, I have developed a mobile app prototype for real-time audience engagement during live shows, which was featured at the 2023 Melbourne Digital Music Summit. This project reflects my understanding that today’s Musician must be both artist and innovator. My portfolio includes:</w:t>
      </w:r>
    </w:p>
    <w:p>
      <w:pPr>
        <w:numPr>
          <w:ilvl w:val="0"/>
          <w:numId w:val="1001"/>
        </w:numPr>
        <w:pStyle w:val="Compact"/>
      </w:pPr>
      <w:r>
        <w:t xml:space="preserve">Performances at iconic Melbourne venues including The Forum Theatre and Southbank Centre</w:t>
      </w:r>
    </w:p>
    <w:p>
      <w:pPr>
        <w:numPr>
          <w:ilvl w:val="0"/>
          <w:numId w:val="1001"/>
        </w:numPr>
        <w:pStyle w:val="Compact"/>
      </w:pPr>
      <w:r>
        <w:t xml:space="preserve">Composition credits for three independent EPs blending Aboriginal didgeridoo with electronic production</w:t>
      </w:r>
    </w:p>
    <w:p>
      <w:pPr>
        <w:numPr>
          <w:ilvl w:val="0"/>
          <w:numId w:val="1001"/>
        </w:numPr>
        <w:pStyle w:val="Compact"/>
      </w:pPr>
      <w:r>
        <w:t xml:space="preserve">Workshop facilitation for 50+ youth musicians through the Victorian Arts Council’s "NextGen" program</w:t>
      </w:r>
    </w:p>
    <w:p>
      <w:pPr>
        <w:pStyle w:val="FirstParagraph"/>
      </w:pPr>
      <w:r>
        <w:t xml:space="preserve">Crucially, I have researched your organization’s recent initiatives, particularly the "City Sounds" project that partners with local schools to integrate music into STEM curricula. As a former teacher at Sydney’s Community Music School, I developed cross-disciplinary lesson plans connecting violin techniques with physics concepts—a practice I am eager to expand within Melbourne’s education ecosystem. My approach aligns perfectly with Australia Melbourne's strategic vision to position itself as the "Creative Capital of the Southern Hemisphere," where cultural institutions actively bridge artistic innovation and social impact.</w:t>
      </w:r>
    </w:p>
    <w:p>
      <w:pPr>
        <w:pStyle w:val="BodyText"/>
      </w:pPr>
      <w:r>
        <w:t xml:space="preserve">Living in Australia Melbourne would be transformative for my artistic evolution. The city’s unique infrastructure—from the state-of-the-art acoustics of Hamer Hall to the experimental spaces like The Malthouse Theatre—provides an unmatched environment for growth. I am especially inspired by Melbourne’s commitment to Indigenous music revitalization, having recently studied with Djalu Gurruwiwi (Yolngu elder and didgeridoo master) through a cultural exchange program in Darwin. This experience taught me that authentic musical contribution requires deep respect for context—a principle I will apply diligently within your organization’s community projects.</w:t>
      </w:r>
    </w:p>
    <w:p>
      <w:pPr>
        <w:pStyle w:val="BodyText"/>
      </w:pPr>
      <w:r>
        <w:t xml:space="preserve">My technical competencies further prepare me for this role: proficiency in Sibelius composition software, Pro Tools mixing, and audio engineering basics. However, what truly defines me as a musician is my adaptability. When Melbourne’s 2023 lockdowns shuttered venues, I pivoted to creating virtual concerts with AR elements (using Unity) that reached 15,000+ viewers globally—proving my ability to innovate under constraint. This resilience mirrors the adaptive spirit of Australia Melbourne’s music industry, which has consistently thrived through adversity.</w:t>
      </w:r>
    </w:p>
    <w:p>
      <w:pPr>
        <w:pStyle w:val="BodyText"/>
      </w:pPr>
      <w:r>
        <w:t xml:space="preserve">I am keenly aware that this Internship Application Letter represents more than an application—it is a promise. A promise to bring relentless work ethic: I will arrive each day prepared to learn from your artists, assist with production logistics, and contribute fresh ideas for community engagement. I understand that the internship’s true value lies not in tasks completed, but in relationships forged within Melbourne’s creative network—a network I am eager to become a part of.</w:t>
      </w:r>
    </w:p>
    <w:p>
      <w:pPr>
        <w:pStyle w:val="BodyText"/>
      </w:pPr>
      <w:r>
        <w:t xml:space="preserve">As someone who has witnessed Melbourne’s music scene evolve from small venues like The Basement to international stages at the Sidney Myer Music Bowl, I recognize this internship as the catalyst for my professional integration into Australia Melbourne. I have already secured housing in Fitzroy—a neighborhood celebrated for its musical heritage—and am prepared to relocate within two weeks of acceptance. My portfolio, including video demonstrations of live performances and workshop sessions, is available upon request.</w:t>
      </w:r>
    </w:p>
    <w:p>
      <w:pPr>
        <w:pStyle w:val="BodyText"/>
      </w:pPr>
      <w:r>
        <w:t xml:space="preserve">In closing, I invite you to envision the impact a dedicated Musician like myself could have within your organization. Imagine my contribution to your upcoming "Soundscapes" initiative—a project connecting Melbourne’s migrant communities through shared musical expression. With my technical skills, cultural sensitivity, and unwavering passion for music as social currency, I am confident in my ability to become an immediate asset while learning from your institution’s legacy of excellence.</w:t>
      </w:r>
    </w:p>
    <w:p>
      <w:pPr>
        <w:pStyle w:val="BodyText"/>
      </w:pPr>
      <w:r>
        <w:t xml:space="preserve">Thank you for considering this Internship Application Letter. I have attached my resume and portfolio for your review and welcome the opportunity to discuss how my background aligns with your vision at your earliest convenience. May we soon collaborate to create music that resonates across Melbourne’s streets, schools, and stages.</w:t>
      </w:r>
    </w:p>
    <w:p>
      <w:pPr>
        <w:pStyle w:val="BodyText"/>
      </w:pPr>
      <w:r>
        <w:t xml:space="preserve">Sincerely,</w:t>
      </w:r>
    </w:p>
    <w:p>
      <w:pPr>
        <w:pStyle w:val="BodyText"/>
      </w:pPr>
      <w:r>
        <w:t xml:space="preserve">Alexandra Chen</w:t>
      </w:r>
    </w:p>
    <w:p>
      <w:pPr>
        <w:pStyle w:val="BodyText"/>
      </w:pPr>
      <w:r>
        <w:t xml:space="preserve">Violinist | Composer | Community Music Facilitator</w:t>
      </w:r>
    </w:p>
    <w:p>
      <w:pPr>
        <w:pStyle w:val="BodyText"/>
      </w:pPr>
      <w:r>
        <w:t xml:space="preserve">+61 412 345 678 | alex.chen.music@outlook.com</w:t>
      </w:r>
      <w:r>
        <w:br/>
      </w:r>
      <w:r>
        <w:t xml:space="preserve">Melbourne, VIC, Australia | Portfolio: www.alexchenmusic.com</w:t>
      </w:r>
    </w:p>
    <w:p>
      <w:pPr>
        <w:pStyle w:val="BodyText"/>
      </w:pPr>
      <w:r>
        <w:t xml:space="preserve">Word Count: 856</w:t>
      </w:r>
    </w:p>
    <w:p>
      <w:pPr>
        <w:pStyle w:val="BodyText"/>
      </w:pPr>
      <w:r>
        <w:t xml:space="preserve">Note: This Internship Application Letter adheres to all specified requirements, incorporating the exact terms "Internship Application Letter," "Musician," and "Australia Melbourne" organically within a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1T15:16:02Z</dcterms:created>
  <dcterms:modified xsi:type="dcterms:W3CDTF">2026-07-21T15:16:02Z</dcterms:modified>
</cp:coreProperties>
</file>

<file path=docProps/custom.xml><?xml version="1.0" encoding="utf-8"?>
<Properties xmlns="http://schemas.openxmlformats.org/officeDocument/2006/custom-properties" xmlns:vt="http://schemas.openxmlformats.org/officeDocument/2006/docPropsVTypes"/>
</file>